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B1164" w14:textId="77777777" w:rsidR="00611880" w:rsidRPr="00FE2CF5" w:rsidRDefault="00611880" w:rsidP="00611880">
      <w:pPr>
        <w:jc w:val="center"/>
        <w:rPr>
          <w:rFonts w:ascii="Times New Roman" w:hAnsi="Times New Roman" w:cs="Times New Roman"/>
          <w:b/>
          <w:sz w:val="24"/>
          <w:szCs w:val="24"/>
          <w:lang w:val="de-DE"/>
        </w:rPr>
      </w:pPr>
      <w:r w:rsidRPr="00FE2CF5">
        <w:rPr>
          <w:rFonts w:ascii="Times New Roman" w:hAnsi="Times New Roman" w:cs="Times New Roman"/>
          <w:b/>
          <w:sz w:val="24"/>
          <w:szCs w:val="24"/>
          <w:lang w:val="de-DE"/>
        </w:rPr>
        <w:t>FORMULARZ UCZESTNIKA SPECJALIZACJI</w:t>
      </w:r>
    </w:p>
    <w:p w14:paraId="3656ECEA" w14:textId="77777777" w:rsidR="00611880" w:rsidRPr="00FE2CF5" w:rsidRDefault="00611880" w:rsidP="00611880">
      <w:pPr>
        <w:jc w:val="center"/>
        <w:rPr>
          <w:rFonts w:ascii="Times New Roman" w:hAnsi="Times New Roman" w:cs="Times New Roman"/>
          <w:b/>
          <w:sz w:val="24"/>
          <w:szCs w:val="24"/>
          <w:lang w:val="de-DE"/>
        </w:rPr>
      </w:pPr>
      <w:r w:rsidRPr="00FE2CF5">
        <w:rPr>
          <w:rFonts w:ascii="Times New Roman" w:hAnsi="Times New Roman" w:cs="Times New Roman"/>
          <w:b/>
          <w:sz w:val="24"/>
          <w:szCs w:val="24"/>
          <w:lang w:val="de-DE"/>
        </w:rPr>
        <w:t>„MANAGEMENT DER DEUTSCH-POLNISCHEN WIRTSCHAFTSAKTIVITӒTEN“</w:t>
      </w:r>
    </w:p>
    <w:p w14:paraId="3FCBA0B4" w14:textId="77777777" w:rsidR="00611880" w:rsidRPr="00FE2CF5" w:rsidRDefault="00611880" w:rsidP="00611880">
      <w:pPr>
        <w:jc w:val="center"/>
        <w:rPr>
          <w:rFonts w:ascii="Times New Roman" w:hAnsi="Times New Roman" w:cs="Times New Roman"/>
          <w:sz w:val="24"/>
          <w:szCs w:val="24"/>
          <w:lang w:val="de-DE"/>
        </w:rPr>
      </w:pPr>
    </w:p>
    <w:tbl>
      <w:tblPr>
        <w:tblW w:w="9073" w:type="dxa"/>
        <w:tblInd w:w="-318" w:type="dxa"/>
        <w:tblLayout w:type="fixed"/>
        <w:tblLook w:val="01E0" w:firstRow="1" w:lastRow="1" w:firstColumn="1" w:lastColumn="1" w:noHBand="0" w:noVBand="0"/>
      </w:tblPr>
      <w:tblGrid>
        <w:gridCol w:w="2586"/>
        <w:gridCol w:w="5580"/>
        <w:gridCol w:w="907"/>
      </w:tblGrid>
      <w:tr w:rsidR="00611880" w:rsidRPr="00FE2CF5" w14:paraId="2D41D738" w14:textId="77777777" w:rsidTr="009D118F">
        <w:tc>
          <w:tcPr>
            <w:tcW w:w="9073" w:type="dxa"/>
            <w:gridSpan w:val="3"/>
          </w:tcPr>
          <w:p w14:paraId="01E0EF1D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mallCaps/>
                <w:sz w:val="24"/>
                <w:szCs w:val="24"/>
              </w:rPr>
              <w:t xml:space="preserve">Nazwisko i imię:                  </w:t>
            </w:r>
          </w:p>
        </w:tc>
      </w:tr>
      <w:tr w:rsidR="00611880" w:rsidRPr="00FE2CF5" w14:paraId="25D3EF9B" w14:textId="77777777" w:rsidTr="009D118F">
        <w:trPr>
          <w:trHeight w:val="214"/>
        </w:trPr>
        <w:tc>
          <w:tcPr>
            <w:tcW w:w="9073" w:type="dxa"/>
            <w:gridSpan w:val="3"/>
            <w:vAlign w:val="center"/>
          </w:tcPr>
          <w:p w14:paraId="51EA5537" w14:textId="77777777" w:rsidR="00611880" w:rsidRPr="00FE2CF5" w:rsidRDefault="00611880" w:rsidP="009D118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1880" w:rsidRPr="00FE2CF5" w14:paraId="4F7775C2" w14:textId="77777777" w:rsidTr="009D118F">
        <w:trPr>
          <w:cantSplit/>
          <w:trHeight w:val="716"/>
        </w:trPr>
        <w:tc>
          <w:tcPr>
            <w:tcW w:w="2586" w:type="dxa"/>
          </w:tcPr>
          <w:p w14:paraId="4E9BD1DE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mallCaps/>
                <w:sz w:val="24"/>
                <w:szCs w:val="24"/>
              </w:rPr>
              <w:t>Obecny rok studiów :</w:t>
            </w:r>
          </w:p>
        </w:tc>
        <w:tc>
          <w:tcPr>
            <w:tcW w:w="5580" w:type="dxa"/>
          </w:tcPr>
          <w:p w14:paraId="4ACF1334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7" w:type="dxa"/>
            <w:vMerge w:val="restart"/>
          </w:tcPr>
          <w:p w14:paraId="05209EC4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1880" w:rsidRPr="00FE2CF5" w14:paraId="584644BD" w14:textId="77777777" w:rsidTr="009D118F">
        <w:trPr>
          <w:cantSplit/>
        </w:trPr>
        <w:tc>
          <w:tcPr>
            <w:tcW w:w="2586" w:type="dxa"/>
          </w:tcPr>
          <w:p w14:paraId="34ED61ED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mallCaps/>
                <w:sz w:val="24"/>
                <w:szCs w:val="24"/>
              </w:rPr>
              <w:t xml:space="preserve">Rodzaj studiów: </w:t>
            </w:r>
          </w:p>
          <w:p w14:paraId="11D2A1C2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mallCaps/>
                <w:sz w:val="24"/>
                <w:szCs w:val="24"/>
              </w:rPr>
              <w:t>Kierunek studiów:</w:t>
            </w:r>
          </w:p>
        </w:tc>
        <w:tc>
          <w:tcPr>
            <w:tcW w:w="5580" w:type="dxa"/>
          </w:tcPr>
          <w:p w14:paraId="58944F17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z w:val="24"/>
                <w:szCs w:val="24"/>
              </w:rPr>
              <w:t>stacjonarne/niestacjonarne (zakreślić właściwe)</w:t>
            </w:r>
          </w:p>
        </w:tc>
        <w:tc>
          <w:tcPr>
            <w:tcW w:w="907" w:type="dxa"/>
            <w:vMerge/>
          </w:tcPr>
          <w:p w14:paraId="4CAB075C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1880" w:rsidRPr="00FE2CF5" w14:paraId="64996B19" w14:textId="77777777" w:rsidTr="009D118F">
        <w:trPr>
          <w:cantSplit/>
        </w:trPr>
        <w:tc>
          <w:tcPr>
            <w:tcW w:w="2586" w:type="dxa"/>
          </w:tcPr>
          <w:p w14:paraId="1AC7EB37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mallCaps/>
                <w:sz w:val="24"/>
                <w:szCs w:val="24"/>
              </w:rPr>
              <w:t>Nr albumu:</w:t>
            </w:r>
          </w:p>
        </w:tc>
        <w:tc>
          <w:tcPr>
            <w:tcW w:w="5580" w:type="dxa"/>
          </w:tcPr>
          <w:p w14:paraId="02976DAF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7" w:type="dxa"/>
            <w:vMerge/>
          </w:tcPr>
          <w:p w14:paraId="065777BE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CAE7BF5" w14:textId="77777777" w:rsidR="00611880" w:rsidRPr="00FE2CF5" w:rsidRDefault="00611880" w:rsidP="00611880">
      <w:pPr>
        <w:spacing w:before="60" w:after="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073" w:type="dxa"/>
        <w:tblInd w:w="-318" w:type="dxa"/>
        <w:tblLayout w:type="fixed"/>
        <w:tblLook w:val="01E0" w:firstRow="1" w:lastRow="1" w:firstColumn="1" w:lastColumn="1" w:noHBand="0" w:noVBand="0"/>
      </w:tblPr>
      <w:tblGrid>
        <w:gridCol w:w="2694"/>
        <w:gridCol w:w="6379"/>
      </w:tblGrid>
      <w:tr w:rsidR="00611880" w:rsidRPr="00FE2CF5" w14:paraId="631EEC7F" w14:textId="77777777" w:rsidTr="009D118F">
        <w:trPr>
          <w:trHeight w:val="254"/>
        </w:trPr>
        <w:tc>
          <w:tcPr>
            <w:tcW w:w="2694" w:type="dxa"/>
          </w:tcPr>
          <w:p w14:paraId="7CD64768" w14:textId="77777777" w:rsidR="00611880" w:rsidRPr="00FE2CF5" w:rsidRDefault="00611880" w:rsidP="009D118F">
            <w:pPr>
              <w:spacing w:before="60" w:after="40"/>
              <w:rPr>
                <w:rFonts w:ascii="Times New Roman" w:hAnsi="Times New Roman" w:cs="Times New Roman"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mallCaps/>
                <w:sz w:val="24"/>
                <w:szCs w:val="24"/>
              </w:rPr>
              <w:t>Tel. kontaktowy:</w:t>
            </w:r>
          </w:p>
        </w:tc>
        <w:tc>
          <w:tcPr>
            <w:tcW w:w="6379" w:type="dxa"/>
          </w:tcPr>
          <w:p w14:paraId="437E6614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1880" w:rsidRPr="00FE2CF5" w14:paraId="51A76B4F" w14:textId="77777777" w:rsidTr="009D118F">
        <w:trPr>
          <w:trHeight w:val="254"/>
        </w:trPr>
        <w:tc>
          <w:tcPr>
            <w:tcW w:w="2694" w:type="dxa"/>
          </w:tcPr>
          <w:p w14:paraId="3463BF2C" w14:textId="77777777" w:rsidR="00611880" w:rsidRPr="00FE2CF5" w:rsidRDefault="00611880" w:rsidP="009D118F">
            <w:pPr>
              <w:keepNext/>
              <w:spacing w:before="60" w:after="40"/>
              <w:outlineLvl w:val="0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mallCaps/>
                <w:sz w:val="24"/>
                <w:szCs w:val="24"/>
              </w:rPr>
              <w:t>E-mail (SGH oraz prywatny):</w:t>
            </w:r>
          </w:p>
        </w:tc>
        <w:tc>
          <w:tcPr>
            <w:tcW w:w="6379" w:type="dxa"/>
          </w:tcPr>
          <w:p w14:paraId="71A9B833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0C65BB" w14:textId="77777777" w:rsidR="00611880" w:rsidRPr="00FE2CF5" w:rsidRDefault="00611880" w:rsidP="009D118F">
            <w:pPr>
              <w:spacing w:before="120" w:after="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11880" w:rsidRPr="00FE2CF5" w14:paraId="25398F28" w14:textId="77777777" w:rsidTr="009D118F">
        <w:trPr>
          <w:trHeight w:val="2046"/>
        </w:trPr>
        <w:tc>
          <w:tcPr>
            <w:tcW w:w="2694" w:type="dxa"/>
          </w:tcPr>
          <w:p w14:paraId="1ECC8E44" w14:textId="77777777" w:rsidR="00611880" w:rsidRPr="00FE2CF5" w:rsidRDefault="00611880" w:rsidP="009D118F">
            <w:pPr>
              <w:spacing w:before="240" w:after="40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mallCaps/>
                <w:sz w:val="24"/>
                <w:szCs w:val="24"/>
              </w:rPr>
              <w:t xml:space="preserve">Adres do korespondencji:                    </w:t>
            </w:r>
          </w:p>
          <w:p w14:paraId="287A9501" w14:textId="77777777" w:rsidR="00611880" w:rsidRPr="00FE2CF5" w:rsidRDefault="00611880" w:rsidP="009D118F">
            <w:pPr>
              <w:spacing w:before="240" w:after="40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mallCaps/>
                <w:sz w:val="24"/>
                <w:szCs w:val="24"/>
              </w:rPr>
              <w:t>w jakich zajęciach forum oraz od którego semestru uczestniczył/a już pan/i  (wypełnić, jeśli dotyczy):</w:t>
            </w:r>
          </w:p>
          <w:p w14:paraId="01B31A17" w14:textId="77777777" w:rsidR="00611880" w:rsidRPr="00FE2CF5" w:rsidRDefault="00611880" w:rsidP="009D118F">
            <w:pPr>
              <w:spacing w:before="240" w:after="40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</w:p>
          <w:p w14:paraId="4EFC85D9" w14:textId="77777777" w:rsidR="00611880" w:rsidRPr="00FE2CF5" w:rsidRDefault="00611880" w:rsidP="009D118F">
            <w:pPr>
              <w:spacing w:before="240" w:after="40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</w:p>
          <w:p w14:paraId="48A7B717" w14:textId="77777777" w:rsidR="00611880" w:rsidRPr="00FE2CF5" w:rsidRDefault="00611880" w:rsidP="009D118F">
            <w:pPr>
              <w:spacing w:before="240"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14:paraId="6527D55B" w14:textId="77777777" w:rsidR="00611880" w:rsidRPr="00FE2CF5" w:rsidRDefault="00611880" w:rsidP="009D118F">
            <w:pPr>
              <w:spacing w:before="60" w:after="40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</w:p>
          <w:p w14:paraId="4430E265" w14:textId="77777777" w:rsidR="00611880" w:rsidRPr="00FE2CF5" w:rsidRDefault="00611880" w:rsidP="009D118F">
            <w:pPr>
              <w:spacing w:before="60" w:after="40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</w:p>
          <w:p w14:paraId="226A0A78" w14:textId="77777777" w:rsidR="00611880" w:rsidRPr="00FE2CF5" w:rsidRDefault="00611880" w:rsidP="009D118F">
            <w:pPr>
              <w:spacing w:before="60"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2065E6" w14:textId="77777777" w:rsidR="00611880" w:rsidRPr="00FE2CF5" w:rsidRDefault="00611880" w:rsidP="009D118F">
            <w:pPr>
              <w:spacing w:before="60"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F20D42" w14:textId="77777777" w:rsidR="00611880" w:rsidRPr="00FE2CF5" w:rsidRDefault="00611880" w:rsidP="009D118F">
            <w:pPr>
              <w:spacing w:before="60"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F37B9C" w14:textId="77777777" w:rsidR="00611880" w:rsidRPr="00FE2CF5" w:rsidRDefault="00611880" w:rsidP="009D118F">
            <w:pPr>
              <w:spacing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D9F953" w14:textId="77777777" w:rsidR="00611880" w:rsidRPr="00FE2CF5" w:rsidRDefault="00611880" w:rsidP="009D118F">
            <w:pPr>
              <w:spacing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3E9CF9" w14:textId="77777777" w:rsidR="00611880" w:rsidRPr="00FE2CF5" w:rsidRDefault="00611880" w:rsidP="009D118F">
            <w:pPr>
              <w:spacing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18E2A8" w14:textId="77777777" w:rsidR="00611880" w:rsidRPr="00FE2CF5" w:rsidRDefault="00611880" w:rsidP="009D118F">
            <w:pPr>
              <w:spacing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BC3DF1" w14:textId="77777777" w:rsidR="00611880" w:rsidRPr="00FE2CF5" w:rsidRDefault="00611880" w:rsidP="009D118F">
            <w:pPr>
              <w:spacing w:after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z w:val="24"/>
                <w:szCs w:val="24"/>
              </w:rPr>
              <w:t xml:space="preserve">Niniejszym deklaruję, że wyrażam chęć udziału w specjalizacji </w:t>
            </w:r>
            <w:proofErr w:type="spellStart"/>
            <w:r w:rsidRPr="00FE2CF5">
              <w:rPr>
                <w:rFonts w:ascii="Times New Roman" w:hAnsi="Times New Roman" w:cs="Times New Roman"/>
                <w:sz w:val="24"/>
                <w:szCs w:val="24"/>
              </w:rPr>
              <w:t>międzykierunkowej</w:t>
            </w:r>
            <w:proofErr w:type="spellEnd"/>
            <w:r w:rsidRPr="00FE2CF5">
              <w:rPr>
                <w:rFonts w:ascii="Times New Roman" w:hAnsi="Times New Roman" w:cs="Times New Roman"/>
                <w:sz w:val="24"/>
                <w:szCs w:val="24"/>
              </w:rPr>
              <w:t xml:space="preserve"> Polsko-Niemieckiego Forum Akademickiego „Management der </w:t>
            </w:r>
            <w:proofErr w:type="spellStart"/>
            <w:r w:rsidRPr="00FE2CF5">
              <w:rPr>
                <w:rFonts w:ascii="Times New Roman" w:hAnsi="Times New Roman" w:cs="Times New Roman"/>
                <w:sz w:val="24"/>
                <w:szCs w:val="24"/>
              </w:rPr>
              <w:t>deutsch-polnischen</w:t>
            </w:r>
            <w:proofErr w:type="spellEnd"/>
            <w:r w:rsidRPr="00FE2C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CF5">
              <w:rPr>
                <w:rFonts w:ascii="Times New Roman" w:hAnsi="Times New Roman" w:cs="Times New Roman"/>
                <w:sz w:val="24"/>
                <w:szCs w:val="24"/>
              </w:rPr>
              <w:t>Wirtschaftsaktivitäten</w:t>
            </w:r>
            <w:proofErr w:type="spellEnd"/>
            <w:r w:rsidRPr="00FE2CF5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0A12A82" w14:textId="77777777" w:rsidR="00611880" w:rsidRDefault="00611880" w:rsidP="00611880">
            <w:pPr>
              <w:spacing w:after="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E87C8B" w14:textId="77777777" w:rsidR="00611880" w:rsidRPr="00FE2CF5" w:rsidRDefault="00611880" w:rsidP="009D118F">
            <w:pPr>
              <w:spacing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FEA6A2" w14:textId="77777777" w:rsidR="00611880" w:rsidRPr="00FE2CF5" w:rsidRDefault="00611880" w:rsidP="009D118F">
            <w:pPr>
              <w:spacing w:after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..</w:t>
            </w:r>
          </w:p>
          <w:p w14:paraId="2A4B48EE" w14:textId="77777777" w:rsidR="00611880" w:rsidRPr="00FE2CF5" w:rsidRDefault="00611880" w:rsidP="009D118F">
            <w:pPr>
              <w:spacing w:after="40"/>
              <w:jc w:val="center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 w:rsidRPr="00FE2CF5">
              <w:rPr>
                <w:rFonts w:ascii="Times New Roman" w:hAnsi="Times New Roman" w:cs="Times New Roman"/>
                <w:sz w:val="24"/>
                <w:szCs w:val="24"/>
              </w:rPr>
              <w:t>Czytelny podpis</w:t>
            </w:r>
          </w:p>
        </w:tc>
      </w:tr>
    </w:tbl>
    <w:p w14:paraId="5E922A2B" w14:textId="77777777" w:rsidR="00E863A6" w:rsidRPr="00106FDF" w:rsidRDefault="00E863A6" w:rsidP="00E863A6">
      <w:pPr>
        <w:pStyle w:val="paragraph"/>
        <w:spacing w:before="0" w:beforeAutospacing="0" w:after="240" w:afterAutospacing="0"/>
        <w:textAlignment w:val="baseline"/>
        <w:rPr>
          <w:b/>
          <w:bCs/>
          <w:sz w:val="20"/>
          <w:szCs w:val="20"/>
        </w:rPr>
      </w:pPr>
      <w:r w:rsidRPr="00106FDF">
        <w:rPr>
          <w:b/>
          <w:bCs/>
          <w:sz w:val="20"/>
          <w:szCs w:val="20"/>
        </w:rPr>
        <w:lastRenderedPageBreak/>
        <w:t>INFORMACJA O PRZETWARZANIU DANYCH OSOBOWYCH</w:t>
      </w:r>
    </w:p>
    <w:p w14:paraId="2868970D" w14:textId="77777777" w:rsidR="00E863A6" w:rsidRPr="00106FDF" w:rsidRDefault="00E863A6" w:rsidP="00E863A6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Zgodnie z Rozporządzeniem Parlamentu Europejskiego i Rady (UE) 2016/679 z dnia 27 kwietnia 2016 r. w</w:t>
      </w:r>
      <w:r>
        <w:rPr>
          <w:rStyle w:val="normaltextrun"/>
          <w:sz w:val="20"/>
          <w:szCs w:val="20"/>
        </w:rPr>
        <w:t> </w:t>
      </w:r>
      <w:r w:rsidRPr="00106FDF">
        <w:rPr>
          <w:rStyle w:val="normaltextrun"/>
          <w:sz w:val="20"/>
          <w:szCs w:val="20"/>
        </w:rPr>
        <w:t>sprawie ochrony osób fizycznych w związku z przetwarzaniem danych osobowych (ogólne rozporządzenie o</w:t>
      </w:r>
      <w:r>
        <w:rPr>
          <w:rStyle w:val="normaltextrun"/>
          <w:sz w:val="20"/>
          <w:szCs w:val="20"/>
        </w:rPr>
        <w:t> </w:t>
      </w:r>
      <w:r w:rsidRPr="00106FDF">
        <w:rPr>
          <w:rStyle w:val="normaltextrun"/>
          <w:sz w:val="20"/>
          <w:szCs w:val="20"/>
        </w:rPr>
        <w:t>ochronie danych), Dz. U. UE L 119/1 z dnia 4 maja 2016 r., Szkoła Główna Handlowa w Warszawie informuje, że:</w:t>
      </w:r>
      <w:r w:rsidRPr="00106FDF">
        <w:rPr>
          <w:rStyle w:val="eop"/>
          <w:sz w:val="20"/>
          <w:szCs w:val="20"/>
        </w:rPr>
        <w:t> </w:t>
      </w:r>
    </w:p>
    <w:p w14:paraId="4F77A8FC" w14:textId="6EAFFE1C" w:rsidR="00E863A6" w:rsidRPr="00106FDF" w:rsidRDefault="00E863A6" w:rsidP="00E863A6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1. Administrator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Administratorem Pani/Pana danych jest Szkoła Główna Handlowa w Warszawie z siedzibą przy al.</w:t>
      </w:r>
      <w:r w:rsidR="003356B2">
        <w:rPr>
          <w:rStyle w:val="normaltextrun"/>
          <w:sz w:val="20"/>
          <w:szCs w:val="20"/>
        </w:rPr>
        <w:t> </w:t>
      </w:r>
      <w:r w:rsidRPr="00106FDF">
        <w:rPr>
          <w:rStyle w:val="normaltextrun"/>
          <w:sz w:val="20"/>
          <w:szCs w:val="20"/>
        </w:rPr>
        <w:t>Niepodległości 162, 02-554 Warszawa.</w:t>
      </w:r>
    </w:p>
    <w:p w14:paraId="3C9AAE87" w14:textId="77777777" w:rsidR="00E863A6" w:rsidRPr="00106FDF" w:rsidRDefault="00E863A6" w:rsidP="00E863A6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2. Inspektor Ochrony Danych</w:t>
      </w:r>
      <w:r w:rsidRPr="00106FDF">
        <w:rPr>
          <w:rStyle w:val="scxw125581519"/>
          <w:sz w:val="20"/>
          <w:szCs w:val="20"/>
        </w:rPr>
        <w:t> </w:t>
      </w:r>
      <w:r w:rsidRPr="00106FDF">
        <w:rPr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Administrator wyznaczył Inspektora Ochrony Danych nadzorującego prawidłowość przetwarzania danych, z</w:t>
      </w:r>
      <w:r>
        <w:rPr>
          <w:rStyle w:val="normaltextrun"/>
          <w:sz w:val="20"/>
          <w:szCs w:val="20"/>
        </w:rPr>
        <w:t> </w:t>
      </w:r>
      <w:r w:rsidRPr="00106FDF">
        <w:rPr>
          <w:rStyle w:val="normaltextrun"/>
          <w:sz w:val="20"/>
          <w:szCs w:val="20"/>
        </w:rPr>
        <w:t xml:space="preserve">którym można skontaktować pod adresem mailowym: </w:t>
      </w:r>
      <w:hyperlink r:id="rId8" w:history="1">
        <w:r w:rsidRPr="00106FDF">
          <w:rPr>
            <w:rStyle w:val="Hipercze"/>
            <w:sz w:val="20"/>
            <w:szCs w:val="20"/>
          </w:rPr>
          <w:t>iod@sgh.waw.pl</w:t>
        </w:r>
      </w:hyperlink>
      <w:r w:rsidRPr="00106FDF">
        <w:rPr>
          <w:rStyle w:val="normaltextrun"/>
          <w:sz w:val="20"/>
          <w:szCs w:val="20"/>
        </w:rPr>
        <w:t>.</w:t>
      </w:r>
      <w:r w:rsidRPr="00106FDF">
        <w:rPr>
          <w:rStyle w:val="eop"/>
          <w:sz w:val="20"/>
          <w:szCs w:val="20"/>
        </w:rPr>
        <w:t xml:space="preserve"> </w:t>
      </w:r>
    </w:p>
    <w:p w14:paraId="152648DD" w14:textId="77777777" w:rsidR="00E863A6" w:rsidRPr="00106FDF" w:rsidRDefault="00E863A6" w:rsidP="00E863A6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3. Cel i podstawa prawna przetwarzania danych osobowych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Dane osobowe podane przez Panią/Pana i posiadane przez uczelnię (takie jak: imię, nazwisko, numer albumu, kierunek studiów, ich poziom i semestr, średnia ocen) przetwarzane będą w celu przeprowadzenia postępowania kwalifikacyjnego do Polsko-Niemieckiego Forum Akademickiego oraz – w przypadku zakwalifikowania – obsługi procesu realizacji programu. W przypadku wyjazdu, dane osobowe będą przetwarzane w celu jego obsługi, rozliczenia i udokumentowania.</w:t>
      </w:r>
    </w:p>
    <w:p w14:paraId="78C5F543" w14:textId="77777777" w:rsidR="00E863A6" w:rsidRPr="00106FDF" w:rsidRDefault="00E863A6" w:rsidP="00E863A6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odstawą prawną przetwarzania Pani/Pana danych osobowych jest:</w:t>
      </w:r>
    </w:p>
    <w:p w14:paraId="5D5F0745" w14:textId="77777777" w:rsidR="00E863A6" w:rsidRPr="00106FDF" w:rsidRDefault="00E863A6" w:rsidP="00E863A6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art. 6 ust. 1 lit. c RODO (przetwarzanie jest niezbędne do wypełnienia obowiązku prawnego ciążącego na administratorze) i art. 6 ust. 1 lit. e RODO (przetwarzanie jest niezbędne do wykonania zadania realizowanego w interesie publicznym) w związku z przepisami ustawy z dnia 20 lipca 2018 r. Prawo o szkolnictwie wyższym i nauce (Dz. U. z 2022 r. poz. 574 ze zm.) </w:t>
      </w:r>
      <w:r w:rsidRPr="00106FDF">
        <w:rPr>
          <w:rStyle w:val="eop"/>
          <w:sz w:val="20"/>
          <w:szCs w:val="20"/>
        </w:rPr>
        <w:t> </w:t>
      </w:r>
    </w:p>
    <w:p w14:paraId="21A6CCB1" w14:textId="77777777" w:rsidR="00E863A6" w:rsidRPr="00106FDF" w:rsidRDefault="00E863A6" w:rsidP="00E863A6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art. 6 ust. 1 lit. b RODO (przetwarzanie jest niezbędne do zawarcia i wykonania umowy).</w:t>
      </w:r>
    </w:p>
    <w:p w14:paraId="170767FD" w14:textId="77777777" w:rsidR="00E863A6" w:rsidRPr="00106FDF" w:rsidRDefault="00E863A6" w:rsidP="00E863A6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4. Odbiorcy danych osobowych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ani/Pana dane osobowe nie będą udostępniane innym podmiotom, za wyjątkiem:</w:t>
      </w:r>
      <w:r w:rsidRPr="00106FDF">
        <w:rPr>
          <w:rStyle w:val="eop"/>
          <w:sz w:val="20"/>
          <w:szCs w:val="20"/>
        </w:rPr>
        <w:t> </w:t>
      </w:r>
    </w:p>
    <w:p w14:paraId="122D058B" w14:textId="77777777" w:rsidR="00E863A6" w:rsidRPr="00106FDF" w:rsidRDefault="00E863A6" w:rsidP="00E863A6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odmiotów upoważnionych na podstawie przepisów prawa;</w:t>
      </w:r>
      <w:r w:rsidRPr="00106FDF">
        <w:rPr>
          <w:rStyle w:val="eop"/>
          <w:sz w:val="20"/>
          <w:szCs w:val="20"/>
        </w:rPr>
        <w:t> </w:t>
      </w:r>
    </w:p>
    <w:p w14:paraId="643A548D" w14:textId="77777777" w:rsidR="00E863A6" w:rsidRPr="00106FDF" w:rsidRDefault="00E863A6" w:rsidP="00E863A6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odmiotom, którym administrator powierzył przetwarzanie danych osobowych na podstawie zawartych umów;</w:t>
      </w:r>
      <w:r w:rsidRPr="00106FDF">
        <w:rPr>
          <w:rStyle w:val="eop"/>
          <w:sz w:val="20"/>
          <w:szCs w:val="20"/>
        </w:rPr>
        <w:t> </w:t>
      </w:r>
    </w:p>
    <w:p w14:paraId="2CCA81C3" w14:textId="77777777" w:rsidR="00E863A6" w:rsidRPr="00106FDF" w:rsidRDefault="00E863A6" w:rsidP="00E863A6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uczelni partnerskiej, do której Pani/Pan wyjedzie;</w:t>
      </w:r>
      <w:r w:rsidRPr="00106FDF">
        <w:rPr>
          <w:rStyle w:val="eop"/>
          <w:sz w:val="20"/>
          <w:szCs w:val="20"/>
        </w:rPr>
        <w:t> </w:t>
      </w:r>
    </w:p>
    <w:p w14:paraId="6FE0D5D3" w14:textId="77777777" w:rsidR="00E863A6" w:rsidRPr="00106FDF" w:rsidRDefault="00E863A6" w:rsidP="00E863A6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instytucji nadzorującej program wymiany i nakładającej obowiązek sprawozdawczości – DAAD.</w:t>
      </w:r>
    </w:p>
    <w:p w14:paraId="1F780481" w14:textId="77777777" w:rsidR="00E863A6" w:rsidRPr="00106FDF" w:rsidRDefault="00E863A6" w:rsidP="00E863A6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5. Obowiązek podania danych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odanie przez Panią/Pana danych osobowych jest dobrowolne, jednak w przypadku ich niepodania nie będą Państwo mogli uczestniczyć w postępowaniu kwalifikacyjnym.</w:t>
      </w:r>
      <w:r w:rsidRPr="00106FDF">
        <w:rPr>
          <w:rStyle w:val="eop"/>
          <w:sz w:val="20"/>
          <w:szCs w:val="20"/>
        </w:rPr>
        <w:t> </w:t>
      </w:r>
    </w:p>
    <w:p w14:paraId="5A517E49" w14:textId="77777777" w:rsidR="00E863A6" w:rsidRPr="00106FDF" w:rsidRDefault="00E863A6" w:rsidP="00E863A6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6. Czas przetwarzania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ani/Pana dane osobowe przetwarzane będą przez okres rekrutacji, a następnie na czas przechowywania dokumentacji finansowo-księgowej, przetwarzania w celach archiwizacyjnych i sprawozdawczych zgodnie z obowiązującymi przepisami prawa, a także zasadami programu Polsko-Niemieckiego Forum Akademickiego. W przypadku zakwalifikowania na wyjazd, przetwarzane zgodnie z tokiem realizacji studiów, a następnie zostaną poddane archiwizacji i będą przechowywane przez 50 lat.</w:t>
      </w:r>
      <w:r w:rsidRPr="00106FDF">
        <w:rPr>
          <w:rStyle w:val="eop"/>
          <w:sz w:val="20"/>
          <w:szCs w:val="20"/>
        </w:rPr>
        <w:t> </w:t>
      </w:r>
    </w:p>
    <w:p w14:paraId="0366A3EB" w14:textId="77777777" w:rsidR="00E863A6" w:rsidRPr="00106FDF" w:rsidRDefault="00E863A6" w:rsidP="00E863A6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7. Prawa związane z przetwarzaniem</w:t>
      </w:r>
      <w:r>
        <w:rPr>
          <w:rStyle w:val="normaltextrun"/>
          <w:b/>
          <w:bCs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rzysługuje Pani/Panu prawo dostępu do treści danych, ich sprostowania, ograniczenia przetwarzania.</w:t>
      </w:r>
      <w:r w:rsidRPr="00106FDF">
        <w:rPr>
          <w:rStyle w:val="eop"/>
          <w:sz w:val="20"/>
          <w:szCs w:val="20"/>
        </w:rPr>
        <w:t> </w:t>
      </w:r>
    </w:p>
    <w:p w14:paraId="13AB2958" w14:textId="77777777" w:rsidR="00E863A6" w:rsidRPr="00106FDF" w:rsidRDefault="00E863A6" w:rsidP="00E863A6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rzysługuje Pani/Panu także prawo wniesienia sprzeciwu wobec przetwarzania z przyczyn związanych z Pani/Pana szczególną sytuacją.</w:t>
      </w:r>
      <w:r w:rsidRPr="00106FDF">
        <w:rPr>
          <w:rStyle w:val="eop"/>
          <w:sz w:val="20"/>
          <w:szCs w:val="20"/>
        </w:rPr>
        <w:t> </w:t>
      </w:r>
    </w:p>
    <w:p w14:paraId="6E167B8B" w14:textId="63A47F73" w:rsidR="00765957" w:rsidRPr="00E863A6" w:rsidRDefault="00E863A6" w:rsidP="00E863A6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8. Informacja o prawie wniesienia skargi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rzysługuje Pani/Panu prawo do wniesienia skargi do organu nadzorczego - Prezesa Urzędu Ochrony Danych Osobowych, gdy uzna Pan/Pani, iż przetwarzanie Pana/Pani danych osobowych narusza przepisy RODO.</w:t>
      </w:r>
    </w:p>
    <w:sectPr w:rsidR="00765957" w:rsidRPr="00E863A6" w:rsidSect="00DC277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18" w:right="1134" w:bottom="1418" w:left="1985" w:header="68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5EC01" w14:textId="77777777" w:rsidR="00BE76B7" w:rsidRDefault="00BE76B7" w:rsidP="00A67878">
      <w:r>
        <w:separator/>
      </w:r>
    </w:p>
  </w:endnote>
  <w:endnote w:type="continuationSeparator" w:id="0">
    <w:p w14:paraId="6F2144A4" w14:textId="77777777" w:rsidR="00BE76B7" w:rsidRDefault="00BE76B7" w:rsidP="00A67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 Light">
    <w:panose1 w:val="020B0306030504020204"/>
    <w:charset w:val="EE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EE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 CE">
    <w:charset w:val="58"/>
    <w:family w:val="auto"/>
    <w:pitch w:val="variable"/>
    <w:sig w:usb0="00000005" w:usb1="00000000" w:usb2="00000000" w:usb3="00000000" w:csb0="00000002" w:csb1="00000000"/>
  </w:font>
  <w:font w:name="Open Sans Regular">
    <w:altName w:val="Open Sans"/>
    <w:charset w:val="00"/>
    <w:family w:val="auto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2CCDF" w14:textId="77777777" w:rsidR="000F0E12" w:rsidRDefault="000F0E1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6970"/>
    </w:tblGrid>
    <w:tr w:rsidR="00DC2778" w:rsidRPr="000677E3" w14:paraId="572ACD03" w14:textId="77777777" w:rsidTr="00000EED">
      <w:tc>
        <w:tcPr>
          <w:tcW w:w="1668" w:type="dxa"/>
        </w:tcPr>
        <w:p w14:paraId="24384B9E" w14:textId="77777777" w:rsidR="00DC2778" w:rsidRPr="000677E3" w:rsidRDefault="00DC2778" w:rsidP="00DC2778">
          <w:pPr>
            <w:pStyle w:val="Bezodstpw"/>
            <w:rPr>
              <w:rFonts w:ascii="Open Sans Regular" w:hAnsi="Open Sans Regular"/>
              <w:color w:val="007481"/>
            </w:rPr>
          </w:pPr>
          <w:r w:rsidRPr="000677E3">
            <w:rPr>
              <w:rFonts w:ascii="Open Sans Regular" w:hAnsi="Open Sans Regular"/>
              <w:color w:val="007481"/>
            </w:rPr>
            <w:t>www.sgh.waw.pl</w:t>
          </w:r>
        </w:p>
      </w:tc>
      <w:tc>
        <w:tcPr>
          <w:tcW w:w="6970" w:type="dxa"/>
        </w:tcPr>
        <w:p w14:paraId="1EB9C0EB" w14:textId="4E8E0967" w:rsidR="00DC2778" w:rsidRPr="000677E3" w:rsidRDefault="00D404D5" w:rsidP="003E667D">
          <w:pPr>
            <w:pStyle w:val="Bezodstpw"/>
          </w:pPr>
          <w:r w:rsidRPr="00B95407">
            <w:t xml:space="preserve">Szkoła Główna Handlowa w Warszawie, al. Niepodległości 162, 02-554 Warszawa tel.: +48 22 564 </w:t>
          </w:r>
          <w:r>
            <w:t>93</w:t>
          </w:r>
          <w:r w:rsidRPr="00B95407">
            <w:t xml:space="preserve"> </w:t>
          </w:r>
          <w:r>
            <w:t>86</w:t>
          </w:r>
          <w:r w:rsidRPr="00B95407">
            <w:t>,</w:t>
          </w:r>
          <w:r>
            <w:t xml:space="preserve"> akademikerforum@sgh.waw.pl, www.sgh.waw.pl/pnfa</w:t>
          </w:r>
        </w:p>
      </w:tc>
    </w:tr>
  </w:tbl>
  <w:p w14:paraId="04ED71ED" w14:textId="77777777" w:rsidR="00DC2778" w:rsidRPr="000677E3" w:rsidRDefault="00DC2778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6970"/>
    </w:tblGrid>
    <w:tr w:rsidR="002170F8" w:rsidRPr="007B742B" w14:paraId="50F5DF1C" w14:textId="77777777" w:rsidTr="007755A0">
      <w:tc>
        <w:tcPr>
          <w:tcW w:w="1668" w:type="dxa"/>
        </w:tcPr>
        <w:p w14:paraId="07EDFE03" w14:textId="77777777" w:rsidR="002170F8" w:rsidRPr="007B742B" w:rsidRDefault="002170F8" w:rsidP="002170F8">
          <w:pPr>
            <w:pStyle w:val="Bezodstpw"/>
            <w:rPr>
              <w:rFonts w:ascii="Open Sans Regular" w:hAnsi="Open Sans Regular"/>
              <w:color w:val="007481"/>
            </w:rPr>
          </w:pPr>
          <w:r w:rsidRPr="007B742B">
            <w:rPr>
              <w:rFonts w:ascii="Open Sans Regular" w:hAnsi="Open Sans Regular"/>
              <w:color w:val="007481"/>
            </w:rPr>
            <w:t>www.sgh.waw.pl</w:t>
          </w:r>
        </w:p>
      </w:tc>
      <w:tc>
        <w:tcPr>
          <w:tcW w:w="6970" w:type="dxa"/>
        </w:tcPr>
        <w:p w14:paraId="50365F61" w14:textId="12842E67" w:rsidR="002170F8" w:rsidRPr="007B742B" w:rsidRDefault="00D404D5" w:rsidP="003E667D">
          <w:pPr>
            <w:pStyle w:val="Bezodstpw"/>
          </w:pPr>
          <w:r w:rsidRPr="00B95407">
            <w:t xml:space="preserve">Szkoła Główna Handlowa w Warszawie, al. Niepodległości 162, 02-554 Warszawa tel.: +48 22 564 </w:t>
          </w:r>
          <w:r>
            <w:t>93</w:t>
          </w:r>
          <w:r w:rsidRPr="00B95407">
            <w:t xml:space="preserve"> </w:t>
          </w:r>
          <w:r>
            <w:t>86</w:t>
          </w:r>
          <w:r w:rsidRPr="00B95407">
            <w:t>,</w:t>
          </w:r>
          <w:r>
            <w:t xml:space="preserve"> akademikerforum@sgh.waw.pl, www.sgh.waw.pl/pnfa</w:t>
          </w:r>
        </w:p>
      </w:tc>
    </w:tr>
  </w:tbl>
  <w:p w14:paraId="4204ABB8" w14:textId="77777777" w:rsidR="00DC2778" w:rsidRPr="000677E3" w:rsidRDefault="00DC277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3DFDD" w14:textId="77777777" w:rsidR="00BE76B7" w:rsidRDefault="00BE76B7" w:rsidP="00A67878">
      <w:r>
        <w:separator/>
      </w:r>
    </w:p>
  </w:footnote>
  <w:footnote w:type="continuationSeparator" w:id="0">
    <w:p w14:paraId="3C379857" w14:textId="77777777" w:rsidR="00BE76B7" w:rsidRDefault="00BE76B7" w:rsidP="00A67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848C9" w14:textId="77777777" w:rsidR="000F0E12" w:rsidRDefault="000F0E1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A6152" w14:textId="77777777" w:rsidR="000F0E12" w:rsidRDefault="000F0E12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11F2A" w14:textId="77777777" w:rsidR="004E0B9C" w:rsidRDefault="004E0B9C" w:rsidP="004E0B9C">
    <w:pPr>
      <w:pStyle w:val="Nagwek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0655AC2" wp14:editId="1E076638">
              <wp:simplePos x="0" y="0"/>
              <wp:positionH relativeFrom="page">
                <wp:posOffset>2315688</wp:posOffset>
              </wp:positionH>
              <wp:positionV relativeFrom="page">
                <wp:posOffset>617517</wp:posOffset>
              </wp:positionV>
              <wp:extent cx="2612572" cy="396240"/>
              <wp:effectExtent l="0" t="0" r="16510" b="3810"/>
              <wp:wrapNone/>
              <wp:docPr id="5" name="Pole tekstow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12572" cy="396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081600" w14:textId="0ADA8AD4" w:rsidR="00D404D5" w:rsidRDefault="00D404D5" w:rsidP="00D404D5">
                          <w:pPr>
                            <w:pStyle w:val="Nagwek1"/>
                          </w:pPr>
                          <w:r>
                            <w:t xml:space="preserve">Polsko–Niemieckie </w:t>
                          </w:r>
                        </w:p>
                        <w:p w14:paraId="6FB16CD6" w14:textId="1740EC4C" w:rsidR="00B67011" w:rsidRPr="00B67011" w:rsidRDefault="00D404D5" w:rsidP="00B67011">
                          <w:pPr>
                            <w:pStyle w:val="Nagwek1"/>
                          </w:pPr>
                          <w:r>
                            <w:t>Forum Akademicki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655AC2" id="_x0000_t202" coordsize="21600,21600" o:spt="202" path="m,l,21600r21600,l21600,xe">
              <v:stroke joinstyle="miter"/>
              <v:path gradientshapeok="t" o:connecttype="rect"/>
            </v:shapetype>
            <v:shape id="Pole tekstowe 5" o:spid="_x0000_s1026" type="#_x0000_t202" style="position:absolute;margin-left:182.35pt;margin-top:48.6pt;width:205.7pt;height:31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" filled="f" stroked="f">
              <v:textbox inset="0,0,0,0">
                <w:txbxContent>
                  <w:p w14:paraId="7E081600" w14:textId="0ADA8AD4" w:rsidR="00D404D5" w:rsidRDefault="00D404D5" w:rsidP="00D404D5">
                    <w:pPr>
                      <w:pStyle w:val="Nagwek1"/>
                    </w:pPr>
                    <w:r>
                      <w:t xml:space="preserve">Polsko–Niemieckie </w:t>
                    </w:r>
                  </w:p>
                  <w:p w14:paraId="6FB16CD6" w14:textId="1740EC4C" w:rsidR="00B67011" w:rsidRPr="00B67011" w:rsidRDefault="00D404D5" w:rsidP="00B67011">
                    <w:pPr>
                      <w:pStyle w:val="Nagwek1"/>
                    </w:pPr>
                    <w:r>
                      <w:t>Forum Akademicki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5DFF1CF7" wp14:editId="1F070800">
          <wp:simplePos x="0" y="0"/>
          <wp:positionH relativeFrom="page">
            <wp:posOffset>635</wp:posOffset>
          </wp:positionH>
          <wp:positionV relativeFrom="page">
            <wp:posOffset>0</wp:posOffset>
          </wp:positionV>
          <wp:extent cx="7559675" cy="2736850"/>
          <wp:effectExtent l="0" t="0" r="9525" b="635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GH_papier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73685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5B0CDEB" w14:textId="088FA75B" w:rsidR="00DC2778" w:rsidRDefault="00DC2778" w:rsidP="00DC2778">
    <w:pPr>
      <w:pStyle w:val="Nagwek"/>
    </w:pPr>
  </w:p>
  <w:p w14:paraId="122AD15F" w14:textId="7E529989" w:rsidR="00DC2778" w:rsidRDefault="00DC2778">
    <w:pPr>
      <w:pStyle w:val="Nagwek"/>
    </w:pPr>
  </w:p>
  <w:p w14:paraId="41D907C4" w14:textId="3E0BD2BB" w:rsidR="00DC2778" w:rsidRDefault="00DC2778">
    <w:pPr>
      <w:pStyle w:val="Nagwek"/>
    </w:pPr>
  </w:p>
  <w:p w14:paraId="66A01251" w14:textId="25EBAB15" w:rsidR="00DC2778" w:rsidRDefault="00DC2778">
    <w:pPr>
      <w:pStyle w:val="Nagwek"/>
    </w:pPr>
  </w:p>
  <w:p w14:paraId="5D0F0F8E" w14:textId="25D4AD01" w:rsidR="00DC2778" w:rsidRDefault="00DC2778">
    <w:pPr>
      <w:pStyle w:val="Nagwek"/>
    </w:pPr>
  </w:p>
  <w:p w14:paraId="6AFDC0D9" w14:textId="23DC3B98" w:rsidR="00DC2778" w:rsidRDefault="00DC2778">
    <w:pPr>
      <w:pStyle w:val="Nagwek"/>
    </w:pPr>
  </w:p>
  <w:p w14:paraId="52E70C4F" w14:textId="77777777" w:rsidR="00DC2778" w:rsidRDefault="00DC2778">
    <w:pPr>
      <w:pStyle w:val="Nagwek"/>
    </w:pPr>
    <w:bookmarkStart w:id="0" w:name="ezdSprawaZnak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136EC"/>
    <w:multiLevelType w:val="hybridMultilevel"/>
    <w:tmpl w:val="29AC0674"/>
    <w:lvl w:ilvl="0" w:tplc="74126358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D645E"/>
    <w:multiLevelType w:val="hybridMultilevel"/>
    <w:tmpl w:val="48D6BD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5220384">
    <w:abstractNumId w:val="1"/>
  </w:num>
  <w:num w:numId="2" w16cid:durableId="5387801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rQwNjczM7Y0MjNV0lEKTi0uzszPAykwrAUASfZdmiwAAAA="/>
  </w:docVars>
  <w:rsids>
    <w:rsidRoot w:val="00AE14F3"/>
    <w:rsid w:val="00000EED"/>
    <w:rsid w:val="00015849"/>
    <w:rsid w:val="00017686"/>
    <w:rsid w:val="0002171A"/>
    <w:rsid w:val="00033B9E"/>
    <w:rsid w:val="00052068"/>
    <w:rsid w:val="000663B7"/>
    <w:rsid w:val="000677E3"/>
    <w:rsid w:val="0008338D"/>
    <w:rsid w:val="000A192E"/>
    <w:rsid w:val="000A4DED"/>
    <w:rsid w:val="000B3625"/>
    <w:rsid w:val="000E0E68"/>
    <w:rsid w:val="000E4B71"/>
    <w:rsid w:val="000F0E12"/>
    <w:rsid w:val="000F4CA4"/>
    <w:rsid w:val="000F5092"/>
    <w:rsid w:val="00116F05"/>
    <w:rsid w:val="0015372D"/>
    <w:rsid w:val="00171E9B"/>
    <w:rsid w:val="0017475C"/>
    <w:rsid w:val="00182B93"/>
    <w:rsid w:val="001940E1"/>
    <w:rsid w:val="001A2032"/>
    <w:rsid w:val="001A2263"/>
    <w:rsid w:val="001B2B62"/>
    <w:rsid w:val="001F637D"/>
    <w:rsid w:val="002017C5"/>
    <w:rsid w:val="00202FF0"/>
    <w:rsid w:val="00214F50"/>
    <w:rsid w:val="00216D7F"/>
    <w:rsid w:val="002170F8"/>
    <w:rsid w:val="00224145"/>
    <w:rsid w:val="0023237D"/>
    <w:rsid w:val="00233A0F"/>
    <w:rsid w:val="00237C8E"/>
    <w:rsid w:val="002442A2"/>
    <w:rsid w:val="00244F28"/>
    <w:rsid w:val="002710B6"/>
    <w:rsid w:val="00294106"/>
    <w:rsid w:val="002A29D6"/>
    <w:rsid w:val="002A4087"/>
    <w:rsid w:val="002A6D2A"/>
    <w:rsid w:val="002F4B98"/>
    <w:rsid w:val="003135E9"/>
    <w:rsid w:val="0031703C"/>
    <w:rsid w:val="003356B2"/>
    <w:rsid w:val="00336140"/>
    <w:rsid w:val="0035056C"/>
    <w:rsid w:val="00390CAB"/>
    <w:rsid w:val="00395ABF"/>
    <w:rsid w:val="003B2463"/>
    <w:rsid w:val="003C689A"/>
    <w:rsid w:val="003E667D"/>
    <w:rsid w:val="003F4DC3"/>
    <w:rsid w:val="004014CC"/>
    <w:rsid w:val="0043468C"/>
    <w:rsid w:val="004440C2"/>
    <w:rsid w:val="004778B0"/>
    <w:rsid w:val="0049201A"/>
    <w:rsid w:val="004965CA"/>
    <w:rsid w:val="004A46A5"/>
    <w:rsid w:val="004B3842"/>
    <w:rsid w:val="004B5626"/>
    <w:rsid w:val="004C0BD8"/>
    <w:rsid w:val="004D657F"/>
    <w:rsid w:val="004E0B9C"/>
    <w:rsid w:val="004F52A0"/>
    <w:rsid w:val="005002FA"/>
    <w:rsid w:val="0051118D"/>
    <w:rsid w:val="005118CE"/>
    <w:rsid w:val="00526057"/>
    <w:rsid w:val="00527666"/>
    <w:rsid w:val="0053566B"/>
    <w:rsid w:val="005435C3"/>
    <w:rsid w:val="0057773B"/>
    <w:rsid w:val="005A754D"/>
    <w:rsid w:val="005B251D"/>
    <w:rsid w:val="005B62A0"/>
    <w:rsid w:val="005B6792"/>
    <w:rsid w:val="005C17AF"/>
    <w:rsid w:val="005D0F73"/>
    <w:rsid w:val="00611880"/>
    <w:rsid w:val="00621141"/>
    <w:rsid w:val="006249FB"/>
    <w:rsid w:val="0062774F"/>
    <w:rsid w:val="00627905"/>
    <w:rsid w:val="006475C2"/>
    <w:rsid w:val="006544CC"/>
    <w:rsid w:val="00680961"/>
    <w:rsid w:val="00684832"/>
    <w:rsid w:val="0069428E"/>
    <w:rsid w:val="006A34B2"/>
    <w:rsid w:val="006D5689"/>
    <w:rsid w:val="006D6B10"/>
    <w:rsid w:val="006E13EE"/>
    <w:rsid w:val="006F0D5C"/>
    <w:rsid w:val="00700E80"/>
    <w:rsid w:val="00703486"/>
    <w:rsid w:val="00714D13"/>
    <w:rsid w:val="00716B97"/>
    <w:rsid w:val="007315D3"/>
    <w:rsid w:val="007362FB"/>
    <w:rsid w:val="00741A76"/>
    <w:rsid w:val="007446A9"/>
    <w:rsid w:val="00752E9A"/>
    <w:rsid w:val="00764F32"/>
    <w:rsid w:val="00765957"/>
    <w:rsid w:val="00771054"/>
    <w:rsid w:val="00790F8E"/>
    <w:rsid w:val="00793976"/>
    <w:rsid w:val="007A032D"/>
    <w:rsid w:val="007A502D"/>
    <w:rsid w:val="007B742B"/>
    <w:rsid w:val="007F164B"/>
    <w:rsid w:val="00807721"/>
    <w:rsid w:val="008256F3"/>
    <w:rsid w:val="008308AA"/>
    <w:rsid w:val="0083478F"/>
    <w:rsid w:val="0085354C"/>
    <w:rsid w:val="00863116"/>
    <w:rsid w:val="00887DF2"/>
    <w:rsid w:val="008916AE"/>
    <w:rsid w:val="008A4E7A"/>
    <w:rsid w:val="008E02D3"/>
    <w:rsid w:val="008E2263"/>
    <w:rsid w:val="008E2570"/>
    <w:rsid w:val="008E3A78"/>
    <w:rsid w:val="00910084"/>
    <w:rsid w:val="00911DA1"/>
    <w:rsid w:val="009149E9"/>
    <w:rsid w:val="00915A1C"/>
    <w:rsid w:val="009365DE"/>
    <w:rsid w:val="00941B7F"/>
    <w:rsid w:val="009609DC"/>
    <w:rsid w:val="00967EB5"/>
    <w:rsid w:val="009736D9"/>
    <w:rsid w:val="00976E10"/>
    <w:rsid w:val="0099773E"/>
    <w:rsid w:val="009A42DB"/>
    <w:rsid w:val="009B02E6"/>
    <w:rsid w:val="009B0365"/>
    <w:rsid w:val="009D32E8"/>
    <w:rsid w:val="009D674B"/>
    <w:rsid w:val="00A05B8F"/>
    <w:rsid w:val="00A10E89"/>
    <w:rsid w:val="00A226DA"/>
    <w:rsid w:val="00A23CB1"/>
    <w:rsid w:val="00A26106"/>
    <w:rsid w:val="00A37205"/>
    <w:rsid w:val="00A46328"/>
    <w:rsid w:val="00A64313"/>
    <w:rsid w:val="00A67878"/>
    <w:rsid w:val="00A8181D"/>
    <w:rsid w:val="00A963FC"/>
    <w:rsid w:val="00A96DF4"/>
    <w:rsid w:val="00AA5C7E"/>
    <w:rsid w:val="00AA5EC4"/>
    <w:rsid w:val="00AE0BD6"/>
    <w:rsid w:val="00AE14F3"/>
    <w:rsid w:val="00B115F4"/>
    <w:rsid w:val="00B24929"/>
    <w:rsid w:val="00B25502"/>
    <w:rsid w:val="00B40A6F"/>
    <w:rsid w:val="00B40EE3"/>
    <w:rsid w:val="00B42B56"/>
    <w:rsid w:val="00B67011"/>
    <w:rsid w:val="00B73E9D"/>
    <w:rsid w:val="00B81AEF"/>
    <w:rsid w:val="00B82883"/>
    <w:rsid w:val="00B876E8"/>
    <w:rsid w:val="00B926D3"/>
    <w:rsid w:val="00B93558"/>
    <w:rsid w:val="00B95407"/>
    <w:rsid w:val="00B9721C"/>
    <w:rsid w:val="00BB014A"/>
    <w:rsid w:val="00BB4D96"/>
    <w:rsid w:val="00BD19C8"/>
    <w:rsid w:val="00BE76B7"/>
    <w:rsid w:val="00BE7C90"/>
    <w:rsid w:val="00C0593F"/>
    <w:rsid w:val="00C4199C"/>
    <w:rsid w:val="00C74B32"/>
    <w:rsid w:val="00C857ED"/>
    <w:rsid w:val="00C92BB6"/>
    <w:rsid w:val="00CA7CF1"/>
    <w:rsid w:val="00CB766B"/>
    <w:rsid w:val="00CD76E5"/>
    <w:rsid w:val="00CE4661"/>
    <w:rsid w:val="00D06923"/>
    <w:rsid w:val="00D16D8E"/>
    <w:rsid w:val="00D2475D"/>
    <w:rsid w:val="00D404D5"/>
    <w:rsid w:val="00D45C68"/>
    <w:rsid w:val="00D51142"/>
    <w:rsid w:val="00D618D1"/>
    <w:rsid w:val="00D94258"/>
    <w:rsid w:val="00DA0479"/>
    <w:rsid w:val="00DB32DA"/>
    <w:rsid w:val="00DC2778"/>
    <w:rsid w:val="00DE4C26"/>
    <w:rsid w:val="00E110F5"/>
    <w:rsid w:val="00E14F8A"/>
    <w:rsid w:val="00E22B82"/>
    <w:rsid w:val="00E26754"/>
    <w:rsid w:val="00E335EC"/>
    <w:rsid w:val="00E4480F"/>
    <w:rsid w:val="00E47B7B"/>
    <w:rsid w:val="00E71F2C"/>
    <w:rsid w:val="00E75B97"/>
    <w:rsid w:val="00E863A6"/>
    <w:rsid w:val="00ED18FB"/>
    <w:rsid w:val="00EE0F5B"/>
    <w:rsid w:val="00EF5211"/>
    <w:rsid w:val="00F15FFC"/>
    <w:rsid w:val="00F16142"/>
    <w:rsid w:val="00F3305E"/>
    <w:rsid w:val="00F3784B"/>
    <w:rsid w:val="00F47B17"/>
    <w:rsid w:val="00F62CA6"/>
    <w:rsid w:val="00F6780D"/>
    <w:rsid w:val="00F72120"/>
    <w:rsid w:val="00F80505"/>
    <w:rsid w:val="00F91020"/>
    <w:rsid w:val="00FC6394"/>
    <w:rsid w:val="00FE7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F2B36F"/>
  <w14:defaultImageDpi w14:val="300"/>
  <w15:docId w15:val="{06DD0DC1-1377-4E95-9431-5984BA593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cs-CZ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67878"/>
    <w:pPr>
      <w:spacing w:line="320" w:lineRule="exact"/>
    </w:pPr>
    <w:rPr>
      <w:rFonts w:ascii="Open Sans Light" w:hAnsi="Open Sans Light"/>
      <w:sz w:val="22"/>
      <w:szCs w:val="22"/>
      <w:lang w:val="pl-PL"/>
    </w:rPr>
  </w:style>
  <w:style w:type="paragraph" w:styleId="Nagwek1">
    <w:name w:val="heading 1"/>
    <w:aliases w:val="Rektor"/>
    <w:basedOn w:val="Normalny"/>
    <w:next w:val="Normalny"/>
    <w:link w:val="Nagwek1Znak"/>
    <w:uiPriority w:val="9"/>
    <w:qFormat/>
    <w:rsid w:val="007F164B"/>
    <w:pPr>
      <w:spacing w:line="280" w:lineRule="exact"/>
      <w:outlineLvl w:val="0"/>
    </w:pPr>
    <w:rPr>
      <w:rFonts w:ascii="Open Sans Semibold" w:hAnsi="Open Sans Semibold"/>
      <w:color w:val="007481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D56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6787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67878"/>
  </w:style>
  <w:style w:type="paragraph" w:styleId="Stopka">
    <w:name w:val="footer"/>
    <w:basedOn w:val="Normalny"/>
    <w:link w:val="StopkaZnak"/>
    <w:uiPriority w:val="99"/>
    <w:unhideWhenUsed/>
    <w:rsid w:val="00A6787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67878"/>
  </w:style>
  <w:style w:type="paragraph" w:styleId="Tekstdymka">
    <w:name w:val="Balloon Text"/>
    <w:basedOn w:val="Normalny"/>
    <w:link w:val="TekstdymkaZnak"/>
    <w:uiPriority w:val="99"/>
    <w:semiHidden/>
    <w:unhideWhenUsed/>
    <w:rsid w:val="00A67878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67878"/>
    <w:rPr>
      <w:rFonts w:ascii="Lucida Grande CE" w:hAnsi="Lucida Grande CE"/>
      <w:sz w:val="18"/>
      <w:szCs w:val="18"/>
    </w:rPr>
  </w:style>
  <w:style w:type="table" w:styleId="Tabela-Siatka">
    <w:name w:val="Table Grid"/>
    <w:basedOn w:val="Standardowy"/>
    <w:uiPriority w:val="59"/>
    <w:rsid w:val="00DE4C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aliases w:val="stopka adresowa"/>
    <w:basedOn w:val="Normalny"/>
    <w:uiPriority w:val="1"/>
    <w:qFormat/>
    <w:rsid w:val="00DE4C26"/>
    <w:pPr>
      <w:spacing w:line="240" w:lineRule="exact"/>
    </w:pPr>
    <w:rPr>
      <w:sz w:val="18"/>
      <w:szCs w:val="18"/>
    </w:rPr>
  </w:style>
  <w:style w:type="character" w:customStyle="1" w:styleId="Nagwek1Znak">
    <w:name w:val="Nagłówek 1 Znak"/>
    <w:aliases w:val="Rektor Znak"/>
    <w:basedOn w:val="Domylnaczcionkaakapitu"/>
    <w:link w:val="Nagwek1"/>
    <w:uiPriority w:val="9"/>
    <w:rsid w:val="007F164B"/>
    <w:rPr>
      <w:rFonts w:ascii="Open Sans Semibold" w:hAnsi="Open Sans Semibold"/>
      <w:color w:val="007481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6D56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B95407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06923"/>
    <w:rPr>
      <w:color w:val="605E5C"/>
      <w:shd w:val="clear" w:color="auto" w:fill="E1DFDD"/>
    </w:rPr>
  </w:style>
  <w:style w:type="paragraph" w:customStyle="1" w:styleId="Styl1">
    <w:name w:val="Styl1"/>
    <w:basedOn w:val="Nagwek1"/>
    <w:link w:val="Styl1Znak"/>
    <w:qFormat/>
    <w:rsid w:val="00E335EC"/>
    <w:pPr>
      <w:framePr w:wrap="around" w:hAnchor="text" w:yAlign="center"/>
      <w:spacing w:line="240" w:lineRule="auto"/>
    </w:pPr>
  </w:style>
  <w:style w:type="character" w:customStyle="1" w:styleId="Styl1Znak">
    <w:name w:val="Styl1 Znak"/>
    <w:basedOn w:val="Nagwek1Znak"/>
    <w:link w:val="Styl1"/>
    <w:rsid w:val="00E335EC"/>
    <w:rPr>
      <w:rFonts w:ascii="Open Sans Semibold" w:hAnsi="Open Sans Semibold"/>
      <w:color w:val="007481"/>
      <w:szCs w:val="22"/>
    </w:rPr>
  </w:style>
  <w:style w:type="paragraph" w:customStyle="1" w:styleId="paragraph">
    <w:name w:val="paragraph"/>
    <w:basedOn w:val="Normalny"/>
    <w:rsid w:val="00E86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omylnaczcionkaakapitu"/>
    <w:rsid w:val="00E863A6"/>
  </w:style>
  <w:style w:type="character" w:customStyle="1" w:styleId="normaltextrun">
    <w:name w:val="normaltextrun"/>
    <w:basedOn w:val="Domylnaczcionkaakapitu"/>
    <w:rsid w:val="00E863A6"/>
  </w:style>
  <w:style w:type="character" w:customStyle="1" w:styleId="scxw125581519">
    <w:name w:val="scxw125581519"/>
    <w:basedOn w:val="Domylnaczcionkaakapitu"/>
    <w:rsid w:val="00E863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sgh.waw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731F2-B466-425E-8522-620DE74BE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78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Flis</dc:creator>
  <cp:keywords/>
  <dc:description/>
  <cp:lastModifiedBy>Małgorzata Chromy</cp:lastModifiedBy>
  <cp:revision>5</cp:revision>
  <cp:lastPrinted>2019-10-02T06:16:00Z</cp:lastPrinted>
  <dcterms:created xsi:type="dcterms:W3CDTF">2020-09-16T10:56:00Z</dcterms:created>
  <dcterms:modified xsi:type="dcterms:W3CDTF">2023-03-16T06:52:00Z</dcterms:modified>
</cp:coreProperties>
</file>